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0A81B1FD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</w:t>
        </w:r>
        <w:r w:rsidR="0092679B">
          <w:rPr>
            <w:rStyle w:val="InternetLink"/>
            <w:lang w:val="bg-BG"/>
          </w:rPr>
          <w:t>o</w:t>
        </w:r>
        <w:r w:rsidR="0092679B">
          <w:rPr>
            <w:rStyle w:val="InternetLink"/>
            <w:lang w:val="bg-BG"/>
          </w:rPr>
          <w:t>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count_positives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sum_of_negatives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r>
        <w:rPr>
          <w:b/>
        </w:rPr>
        <w:t>len</w:t>
      </w:r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9C23F" w14:textId="77777777" w:rsidR="00AE349B" w:rsidRDefault="00AE349B">
      <w:pPr>
        <w:spacing w:before="0" w:after="0" w:line="240" w:lineRule="auto"/>
      </w:pPr>
      <w:r>
        <w:separator/>
      </w:r>
    </w:p>
  </w:endnote>
  <w:endnote w:type="continuationSeparator" w:id="0">
    <w:p w14:paraId="54ED84BD" w14:textId="77777777" w:rsidR="00AE349B" w:rsidRDefault="00AE34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F8C67" w14:textId="77777777" w:rsidR="00AE349B" w:rsidRDefault="00AE349B">
      <w:pPr>
        <w:spacing w:before="0" w:after="0" w:line="240" w:lineRule="auto"/>
      </w:pPr>
      <w:r>
        <w:separator/>
      </w:r>
    </w:p>
  </w:footnote>
  <w:footnote w:type="continuationSeparator" w:id="0">
    <w:p w14:paraId="10A622B8" w14:textId="77777777" w:rsidR="00AE349B" w:rsidRDefault="00AE349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96BEF"/>
    <w:rsid w:val="00404D45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AE349B"/>
    <w:rsid w:val="00B768F7"/>
    <w:rsid w:val="00C41E10"/>
    <w:rsid w:val="00C86D0B"/>
    <w:rsid w:val="00CE5233"/>
    <w:rsid w:val="00D72E59"/>
    <w:rsid w:val="00D73E70"/>
    <w:rsid w:val="00D743B7"/>
    <w:rsid w:val="00D74757"/>
    <w:rsid w:val="00E42BF6"/>
    <w:rsid w:val="00E86AB3"/>
    <w:rsid w:val="00EC5921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5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32</cp:revision>
  <cp:lastPrinted>2015-10-26T22:35:00Z</cp:lastPrinted>
  <dcterms:created xsi:type="dcterms:W3CDTF">2019-11-12T12:29:00Z</dcterms:created>
  <dcterms:modified xsi:type="dcterms:W3CDTF">2022-08-24T09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